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77777777" w:rsidR="00E07E55" w:rsidRDefault="00E07E55">
                            <w:r>
                              <w:t>Visualize in Tableau and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77777777" w:rsidR="00E07E55" w:rsidRDefault="00E07E55">
                      <w:r>
                        <w:t>Visualize in Tableau and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1FCB4491" w:rsidR="00822D69" w:rsidRP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ically refresh the excel sheet by changing refresh preferences to 1 minute. </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09CF8252" w:rsidR="003A0413" w:rsidRPr="002B26C7"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0D2E9C1E" w:rsidR="00E07E55" w:rsidRDefault="00E1610F" w:rsidP="00E1610F">
      <w:pPr>
        <w:pStyle w:val="ListParagraph"/>
        <w:numPr>
          <w:ilvl w:val="0"/>
          <w:numId w:val="18"/>
        </w:numPr>
        <w:tabs>
          <w:tab w:val="left" w:pos="6945"/>
        </w:tabs>
        <w:jc w:val="both"/>
        <w:rPr>
          <w:sz w:val="24"/>
          <w:szCs w:val="24"/>
        </w:rPr>
      </w:pPr>
      <w:r>
        <w:rPr>
          <w:sz w:val="24"/>
          <w:szCs w:val="24"/>
        </w:rPr>
        <w:t>We ha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eepak Malempati, Pavan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3ABBBA01" w:rsidR="009F1EFF" w:rsidRDefault="004C14DD" w:rsidP="00144F51">
            <w:pPr>
              <w:tabs>
                <w:tab w:val="left" w:pos="6945"/>
              </w:tabs>
              <w:rPr>
                <w:sz w:val="24"/>
                <w:szCs w:val="24"/>
              </w:rPr>
            </w:pPr>
            <w:r>
              <w:rPr>
                <w:sz w:val="24"/>
                <w:szCs w:val="24"/>
              </w:rPr>
              <w:t>Sai Prasad Bobbila</w:t>
            </w:r>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Visualize in PowerBI and Tableau</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JavaS</w:t>
      </w:r>
      <w:bookmarkStart w:id="0" w:name="_GoBack"/>
      <w:bookmarkEnd w:id="0"/>
      <w:r>
        <w:rPr>
          <w:sz w:val="24"/>
          <w:szCs w:val="24"/>
        </w:rPr>
        <w:t xml:space="preserve">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Create a github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qwUA3UyWFCwAAAA="/>
  </w:docVars>
  <w:rsids>
    <w:rsidRoot w:val="00201C26"/>
    <w:rsid w:val="000B13EF"/>
    <w:rsid w:val="000B796D"/>
    <w:rsid w:val="000E39C2"/>
    <w:rsid w:val="001373CF"/>
    <w:rsid w:val="00144F51"/>
    <w:rsid w:val="00201C26"/>
    <w:rsid w:val="002329B2"/>
    <w:rsid w:val="002B26C7"/>
    <w:rsid w:val="003A0413"/>
    <w:rsid w:val="003A79FD"/>
    <w:rsid w:val="003C1251"/>
    <w:rsid w:val="004C14DD"/>
    <w:rsid w:val="00526123"/>
    <w:rsid w:val="006924DC"/>
    <w:rsid w:val="006A14C9"/>
    <w:rsid w:val="006A2878"/>
    <w:rsid w:val="006D0D80"/>
    <w:rsid w:val="007535B1"/>
    <w:rsid w:val="00782989"/>
    <w:rsid w:val="007877DF"/>
    <w:rsid w:val="007B2016"/>
    <w:rsid w:val="00822D69"/>
    <w:rsid w:val="00834C98"/>
    <w:rsid w:val="00897334"/>
    <w:rsid w:val="00902ECD"/>
    <w:rsid w:val="00942622"/>
    <w:rsid w:val="009F1EFF"/>
    <w:rsid w:val="00AA4365"/>
    <w:rsid w:val="00B4676E"/>
    <w:rsid w:val="00B555FD"/>
    <w:rsid w:val="00C65984"/>
    <w:rsid w:val="00D544BE"/>
    <w:rsid w:val="00D82B1E"/>
    <w:rsid w:val="00E07E55"/>
    <w:rsid w:val="00E1610F"/>
    <w:rsid w:val="00E24045"/>
    <w:rsid w:val="00E43489"/>
    <w:rsid w:val="00E96894"/>
    <w:rsid w:val="00EB2553"/>
    <w:rsid w:val="00F40685"/>
    <w:rsid w:val="00F75DCD"/>
    <w:rsid w:val="00FA3926"/>
    <w:rsid w:val="00FA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
    <w:name w:val="Unresolved Mention"/>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A7924-F781-44B9-9912-51A0BB670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4</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Bobbilla,Saiprasad</cp:lastModifiedBy>
  <cp:revision>35</cp:revision>
  <dcterms:created xsi:type="dcterms:W3CDTF">2020-10-27T00:26:00Z</dcterms:created>
  <dcterms:modified xsi:type="dcterms:W3CDTF">2020-11-05T08:00:00Z</dcterms:modified>
</cp:coreProperties>
</file>